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224E82A" w:rsidR="00C7071B" w:rsidRPr="00BE4783" w:rsidRDefault="00C7071B" w:rsidP="00BE4783">
      <w:pPr>
        <w:pStyle w:val="Default"/>
        <w:spacing w:line="276" w:lineRule="auto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BE4783" w:rsidRPr="00BE4783">
        <w:rPr>
          <w:rFonts w:ascii="Arial Narrow" w:hAnsi="Arial Narrow"/>
          <w:b/>
          <w:sz w:val="22"/>
          <w:szCs w:val="22"/>
        </w:rPr>
        <w:t xml:space="preserve">„Propagačné predmety s potlačou </w:t>
      </w:r>
      <w:r w:rsidR="00BE0CDE">
        <w:rPr>
          <w:rFonts w:ascii="Arial Narrow" w:hAnsi="Arial Narrow"/>
          <w:b/>
          <w:sz w:val="22"/>
          <w:szCs w:val="22"/>
        </w:rPr>
        <w:t>6</w:t>
      </w:r>
      <w:r w:rsidR="00BE4783" w:rsidRPr="00BE4783">
        <w:rPr>
          <w:rFonts w:ascii="Arial Narrow" w:hAnsi="Arial Narrow"/>
          <w:b/>
          <w:sz w:val="22"/>
          <w:szCs w:val="22"/>
        </w:rPr>
        <w:t xml:space="preserve">/24“ (ID zákazky </w:t>
      </w:r>
      <w:r w:rsidR="00BE0CDE">
        <w:rPr>
          <w:rFonts w:ascii="Arial Narrow" w:hAnsi="Arial Narrow"/>
          <w:b/>
          <w:sz w:val="22"/>
          <w:szCs w:val="22"/>
        </w:rPr>
        <w:t>57670</w:t>
      </w:r>
      <w:r w:rsidR="00BE4783" w:rsidRPr="00BE4783">
        <w:rPr>
          <w:rFonts w:ascii="Arial Narrow" w:hAnsi="Arial Narrow"/>
          <w:b/>
          <w:sz w:val="22"/>
          <w:szCs w:val="22"/>
        </w:rPr>
        <w:t>)</w:t>
      </w:r>
      <w:r w:rsidR="00BE4783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>Informačné a propagačné predmety_DNS</w:t>
      </w:r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D4FC6" w14:textId="77777777" w:rsidR="00FC36A3" w:rsidRDefault="00FC36A3" w:rsidP="00317080">
      <w:r>
        <w:separator/>
      </w:r>
    </w:p>
  </w:endnote>
  <w:endnote w:type="continuationSeparator" w:id="0">
    <w:p w14:paraId="22807514" w14:textId="77777777" w:rsidR="00FC36A3" w:rsidRDefault="00FC36A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1DD61" w14:textId="77777777" w:rsidR="00FC36A3" w:rsidRDefault="00FC36A3" w:rsidP="00317080">
      <w:r>
        <w:separator/>
      </w:r>
    </w:p>
  </w:footnote>
  <w:footnote w:type="continuationSeparator" w:id="0">
    <w:p w14:paraId="459467E5" w14:textId="77777777" w:rsidR="00FC36A3" w:rsidRDefault="00FC36A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F1DF0"/>
    <w:rsid w:val="00203D0F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E681D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C1E6D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BE0CDE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36A3"/>
    <w:rsid w:val="00FC5D03"/>
    <w:rsid w:val="00FE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4</cp:revision>
  <dcterms:created xsi:type="dcterms:W3CDTF">2021-09-26T10:50:00Z</dcterms:created>
  <dcterms:modified xsi:type="dcterms:W3CDTF">2024-07-19T10:58:00Z</dcterms:modified>
</cp:coreProperties>
</file>